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63A353C6" w14:textId="03550CDF" w:rsidR="00BC28A9" w:rsidRPr="00E301A5" w:rsidRDefault="006B7EDE" w:rsidP="00BC28A9">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 xml:space="preserve">informacinę sistemą </w:t>
      </w:r>
      <w:r w:rsidR="00BC28A9" w:rsidRPr="00E301A5">
        <w:t>„</w:t>
      </w:r>
      <w:r w:rsidR="00BC28A9">
        <w:t>SABIS</w:t>
      </w:r>
      <w:r w:rsidR="00BC28A9" w:rsidRPr="00E301A5">
        <w:t>“ priemonėmis</w:t>
      </w:r>
      <w:r w:rsidR="00BC28A9">
        <w:t xml:space="preserve"> </w:t>
      </w:r>
      <w:r w:rsidR="00BC28A9" w:rsidRPr="00E301A5">
        <w:t>(</w:t>
      </w:r>
      <w:hyperlink r:id="rId17" w:history="1">
        <w:r w:rsidR="00BC28A9" w:rsidRPr="00145ADD">
          <w:rPr>
            <w:rStyle w:val="Hipersaitas"/>
          </w:rPr>
          <w:t>https://nbfc.lrv.lt/lt/sabis/prisijungimas</w:t>
        </w:r>
        <w:r w:rsidR="00BC28A9" w:rsidRPr="00145ADD">
          <w:rPr>
            <w:rStyle w:val="Hipersaitas"/>
          </w:rPr>
          <w:t>-</w:t>
        </w:r>
        <w:r w:rsidR="00BC28A9" w:rsidRPr="00145ADD">
          <w:rPr>
            <w:rStyle w:val="Hipersaitas"/>
          </w:rPr>
          <w:t xml:space="preserve"> </w:t>
        </w:r>
        <w:r w:rsidR="00BC28A9" w:rsidRPr="00145ADD">
          <w:rPr>
            <w:rStyle w:val="Hipersaitas"/>
          </w:rPr>
          <w:t>prie sabis/</w:t>
        </w:r>
      </w:hyperlink>
      <w:r w:rsidR="00BC28A9" w:rsidRPr="00E301A5">
        <w:t>)</w:t>
      </w:r>
      <w:r w:rsidR="00BC28A9">
        <w:t xml:space="preserve"> </w:t>
      </w:r>
      <w:r w:rsidR="00BC28A9" w:rsidRPr="00E301A5">
        <w:t>.</w:t>
      </w:r>
    </w:p>
    <w:p w14:paraId="00000349" w14:textId="0BD1BFA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 arba per kitą savo pasirinktą informacinę sistemą;</w:t>
      </w:r>
    </w:p>
    <w:p w14:paraId="0000034A" w14:textId="7E06F14F"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BC28A9">
        <w:t>SABIS</w:t>
      </w:r>
      <w:r w:rsidRPr="00E301A5">
        <w:t>“ priemonėmis(</w:t>
      </w:r>
      <w:hyperlink r:id="rId18" w:history="1">
        <w:r w:rsidR="00BC28A9" w:rsidRPr="00145ADD">
          <w:rPr>
            <w:rStyle w:val="Hipersaitas"/>
          </w:rPr>
          <w:t>https://nbfc.lrv.lt/lt/sabis/prisijungimas-prie</w:t>
        </w:r>
        <w:r w:rsidR="00BC28A9" w:rsidRPr="00145ADD">
          <w:rPr>
            <w:rStyle w:val="Hipersaitas"/>
          </w:rPr>
          <w:t xml:space="preserve"> </w:t>
        </w:r>
        <w:r w:rsidR="00BC28A9" w:rsidRPr="00145ADD">
          <w:rPr>
            <w:rStyle w:val="Hipersaitas"/>
          </w:rPr>
          <w:t>sabis/</w:t>
        </w:r>
      </w:hyperlink>
      <w:r w:rsidRPr="00E301A5">
        <w:t>)</w:t>
      </w:r>
      <w:r w:rsidR="00BC28A9">
        <w:t xml:space="preserve"> </w:t>
      </w:r>
      <w:r w:rsidRPr="00E301A5">
        <w:t>.</w:t>
      </w:r>
    </w:p>
    <w:p w14:paraId="0000034B" w14:textId="3A64AAB8"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BC28A9">
        <w:t>SABIS</w:t>
      </w:r>
      <w:r w:rsidRPr="00E301A5">
        <w:t>“ priemonėmis, išskyrus VPĮ ir PĮ nustatytus išimtinius atvejus.</w:t>
      </w:r>
    </w:p>
    <w:p w14:paraId="0000034C" w14:textId="4187F34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BB5CF2">
        <w:t xml:space="preserve">Užsakovas privalo apmokėti Rangovo sąskaitą faktūrą per </w:t>
      </w:r>
      <w:r w:rsidR="00A95F0B" w:rsidRPr="00BB5CF2">
        <w:t>30</w:t>
      </w:r>
      <w:r w:rsidRPr="00BB5CF2">
        <w:t xml:space="preserve"> dienų nuo jos</w:t>
      </w:r>
      <w:r w:rsidRPr="00E301A5">
        <w:t xml:space="preserve">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w:t>
      </w:r>
      <w:r w:rsidRPr="00E301A5">
        <w:lastRenderedPageBreak/>
        <w:t>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xml:space="preserve">, kurio suma sutampa su Pažymoje apie atliktų darbų vertę išskirtą Subrangovui </w:t>
      </w:r>
      <w:r w:rsidR="001E54FC" w:rsidRPr="00E301A5">
        <w:t>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w:t>
      </w:r>
      <w:r w:rsidRPr="00E301A5">
        <w:lastRenderedPageBreak/>
        <w:t>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w:t>
      </w:r>
      <w:r w:rsidRPr="00E301A5">
        <w:t>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r w:rsidRPr="00E301A5">
        <w:lastRenderedPageBreak/>
        <w:t>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w:t>
      </w:r>
      <w:r w:rsidR="006B7EDE" w:rsidRPr="00E301A5">
        <w:lastRenderedPageBreak/>
        <w:t xml:space="preserve">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 xml:space="preserve">Bendrųjų sąlygų </w:t>
      </w:r>
      <w:r w:rsidR="00EF5419" w:rsidRPr="00E301A5">
        <w:t>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lastRenderedPageBreak/>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w:t>
      </w:r>
      <w:r w:rsidR="006B7EDE" w:rsidRPr="00E301A5">
        <w:t xml:space="preserve">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lastRenderedPageBreak/>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w:t>
      </w:r>
      <w:r w:rsidR="003D10C0" w:rsidRPr="00E301A5">
        <w:lastRenderedPageBreak/>
        <w:t>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16891" w14:textId="77777777" w:rsidR="00E92487" w:rsidRDefault="00E92487">
      <w:pPr>
        <w:spacing w:after="0" w:line="240" w:lineRule="auto"/>
      </w:pPr>
      <w:r>
        <w:separator/>
      </w:r>
    </w:p>
    <w:p w14:paraId="197552ED" w14:textId="77777777" w:rsidR="00E92487" w:rsidRDefault="00E92487"/>
    <w:p w14:paraId="44FB162E" w14:textId="77777777" w:rsidR="00E92487" w:rsidRDefault="00E92487" w:rsidP="00360124"/>
  </w:endnote>
  <w:endnote w:type="continuationSeparator" w:id="0">
    <w:p w14:paraId="50631039" w14:textId="77777777" w:rsidR="00E92487" w:rsidRDefault="00E92487">
      <w:pPr>
        <w:spacing w:after="0" w:line="240" w:lineRule="auto"/>
      </w:pPr>
      <w:r>
        <w:continuationSeparator/>
      </w:r>
    </w:p>
    <w:p w14:paraId="0372433C" w14:textId="77777777" w:rsidR="00E92487" w:rsidRDefault="00E92487"/>
    <w:p w14:paraId="518A172F" w14:textId="77777777" w:rsidR="00E92487" w:rsidRDefault="00E92487" w:rsidP="00360124"/>
  </w:endnote>
  <w:endnote w:type="continuationNotice" w:id="1">
    <w:p w14:paraId="06470A15" w14:textId="77777777" w:rsidR="00E92487" w:rsidRDefault="00E92487">
      <w:pPr>
        <w:spacing w:after="0" w:line="240" w:lineRule="auto"/>
      </w:pPr>
    </w:p>
    <w:p w14:paraId="6E5A6D51" w14:textId="77777777" w:rsidR="00E92487" w:rsidRDefault="00E92487"/>
    <w:p w14:paraId="1E20A447" w14:textId="77777777" w:rsidR="00E92487" w:rsidRDefault="00E9248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F144C" w14:textId="77777777" w:rsidR="00E92487" w:rsidRDefault="00E92487">
      <w:pPr>
        <w:spacing w:after="0" w:line="240" w:lineRule="auto"/>
      </w:pPr>
      <w:r>
        <w:separator/>
      </w:r>
    </w:p>
    <w:p w14:paraId="010AA2B9" w14:textId="77777777" w:rsidR="00E92487" w:rsidRDefault="00E92487"/>
    <w:p w14:paraId="1011311B" w14:textId="77777777" w:rsidR="00E92487" w:rsidRDefault="00E92487" w:rsidP="00360124"/>
  </w:footnote>
  <w:footnote w:type="continuationSeparator" w:id="0">
    <w:p w14:paraId="4CEE2A44" w14:textId="77777777" w:rsidR="00E92487" w:rsidRDefault="00E92487">
      <w:pPr>
        <w:spacing w:after="0" w:line="240" w:lineRule="auto"/>
      </w:pPr>
      <w:r>
        <w:continuationSeparator/>
      </w:r>
    </w:p>
    <w:p w14:paraId="67D856E1" w14:textId="77777777" w:rsidR="00E92487" w:rsidRDefault="00E92487"/>
    <w:p w14:paraId="7189F051" w14:textId="77777777" w:rsidR="00E92487" w:rsidRDefault="00E92487" w:rsidP="00360124"/>
  </w:footnote>
  <w:footnote w:type="continuationNotice" w:id="1">
    <w:p w14:paraId="3AE78E5F" w14:textId="77777777" w:rsidR="00E92487" w:rsidRDefault="00E92487">
      <w:pPr>
        <w:spacing w:after="0" w:line="240" w:lineRule="auto"/>
      </w:pPr>
    </w:p>
    <w:p w14:paraId="604DB1F8" w14:textId="77777777" w:rsidR="00E92487" w:rsidRDefault="00E92487"/>
    <w:p w14:paraId="1FB160AC" w14:textId="77777777" w:rsidR="00E92487" w:rsidRDefault="00E9248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41073010">
    <w:abstractNumId w:val="8"/>
  </w:num>
  <w:num w:numId="2" w16cid:durableId="1770079803">
    <w:abstractNumId w:val="5"/>
  </w:num>
  <w:num w:numId="3" w16cid:durableId="8736616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8305150">
    <w:abstractNumId w:val="10"/>
  </w:num>
  <w:num w:numId="5" w16cid:durableId="345904953">
    <w:abstractNumId w:val="5"/>
  </w:num>
  <w:num w:numId="6" w16cid:durableId="575408016">
    <w:abstractNumId w:val="5"/>
  </w:num>
  <w:num w:numId="7" w16cid:durableId="1945264323">
    <w:abstractNumId w:val="5"/>
  </w:num>
  <w:num w:numId="8" w16cid:durableId="739400477">
    <w:abstractNumId w:val="5"/>
  </w:num>
  <w:num w:numId="9" w16cid:durableId="669794171">
    <w:abstractNumId w:val="9"/>
  </w:num>
  <w:num w:numId="10" w16cid:durableId="144861114">
    <w:abstractNumId w:val="0"/>
  </w:num>
  <w:num w:numId="11" w16cid:durableId="478696159">
    <w:abstractNumId w:val="6"/>
  </w:num>
  <w:num w:numId="12" w16cid:durableId="1584487515">
    <w:abstractNumId w:val="1"/>
  </w:num>
  <w:num w:numId="13" w16cid:durableId="2004353161">
    <w:abstractNumId w:val="5"/>
  </w:num>
  <w:num w:numId="14" w16cid:durableId="1013994377">
    <w:abstractNumId w:val="5"/>
  </w:num>
  <w:num w:numId="15" w16cid:durableId="2086412388">
    <w:abstractNumId w:val="5"/>
  </w:num>
  <w:num w:numId="16" w16cid:durableId="197285439">
    <w:abstractNumId w:val="5"/>
  </w:num>
  <w:num w:numId="17" w16cid:durableId="690841176">
    <w:abstractNumId w:val="5"/>
  </w:num>
  <w:num w:numId="18" w16cid:durableId="1648902586">
    <w:abstractNumId w:val="5"/>
  </w:num>
  <w:num w:numId="19" w16cid:durableId="1975985891">
    <w:abstractNumId w:val="5"/>
  </w:num>
  <w:num w:numId="20" w16cid:durableId="1227061615">
    <w:abstractNumId w:val="5"/>
  </w:num>
  <w:num w:numId="21" w16cid:durableId="109864947">
    <w:abstractNumId w:val="5"/>
  </w:num>
  <w:num w:numId="22" w16cid:durableId="1121222319">
    <w:abstractNumId w:val="5"/>
  </w:num>
  <w:num w:numId="23" w16cid:durableId="1387097770">
    <w:abstractNumId w:val="5"/>
  </w:num>
  <w:num w:numId="24" w16cid:durableId="214122768">
    <w:abstractNumId w:val="5"/>
  </w:num>
  <w:num w:numId="25" w16cid:durableId="1585335383">
    <w:abstractNumId w:val="5"/>
  </w:num>
  <w:num w:numId="26" w16cid:durableId="1374697368">
    <w:abstractNumId w:val="5"/>
  </w:num>
  <w:num w:numId="27" w16cid:durableId="1279678902">
    <w:abstractNumId w:val="5"/>
  </w:num>
  <w:num w:numId="28" w16cid:durableId="575242052">
    <w:abstractNumId w:val="5"/>
  </w:num>
  <w:num w:numId="29" w16cid:durableId="320277290">
    <w:abstractNumId w:val="5"/>
  </w:num>
  <w:num w:numId="30" w16cid:durableId="121576450">
    <w:abstractNumId w:val="5"/>
  </w:num>
  <w:num w:numId="31" w16cid:durableId="298262651">
    <w:abstractNumId w:val="5"/>
  </w:num>
  <w:num w:numId="32" w16cid:durableId="32732514">
    <w:abstractNumId w:val="5"/>
  </w:num>
  <w:num w:numId="33" w16cid:durableId="1112480739">
    <w:abstractNumId w:val="5"/>
  </w:num>
  <w:num w:numId="34" w16cid:durableId="1098020983">
    <w:abstractNumId w:val="5"/>
  </w:num>
  <w:num w:numId="35" w16cid:durableId="1829246289">
    <w:abstractNumId w:val="5"/>
  </w:num>
  <w:num w:numId="36" w16cid:durableId="1081021880">
    <w:abstractNumId w:val="5"/>
  </w:num>
  <w:num w:numId="37" w16cid:durableId="2084834496">
    <w:abstractNumId w:val="5"/>
  </w:num>
  <w:num w:numId="38" w16cid:durableId="2025085231">
    <w:abstractNumId w:val="5"/>
  </w:num>
  <w:num w:numId="39" w16cid:durableId="904334372">
    <w:abstractNumId w:val="5"/>
  </w:num>
  <w:num w:numId="40" w16cid:durableId="1957131050">
    <w:abstractNumId w:val="5"/>
  </w:num>
  <w:num w:numId="41" w16cid:durableId="1024788446">
    <w:abstractNumId w:val="11"/>
  </w:num>
  <w:num w:numId="42" w16cid:durableId="286589384">
    <w:abstractNumId w:val="7"/>
  </w:num>
  <w:num w:numId="43" w16cid:durableId="131557427">
    <w:abstractNumId w:val="4"/>
  </w:num>
  <w:num w:numId="44" w16cid:durableId="1384671097">
    <w:abstractNumId w:val="2"/>
  </w:num>
  <w:num w:numId="45" w16cid:durableId="1220288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8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9B8"/>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6E3B"/>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A5C"/>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0521"/>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C89"/>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237C"/>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15EC"/>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61"/>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5F0B"/>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4FBF"/>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CF2"/>
    <w:rsid w:val="00BB7934"/>
    <w:rsid w:val="00BC0448"/>
    <w:rsid w:val="00BC0631"/>
    <w:rsid w:val="00BC0C3A"/>
    <w:rsid w:val="00BC0F00"/>
    <w:rsid w:val="00BC0FFB"/>
    <w:rsid w:val="00BC20D3"/>
    <w:rsid w:val="00BC28A9"/>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01B"/>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487"/>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C28A9"/>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nbfc.lrv.lt/lt/sabis/prisijungimas-prie%20sabis/"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nbfc.lrv.lt/lt/sabis/prisijungimas-%20prie%20sabi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1B48F-6252-450E-83E0-CAA370A9ADCB}">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2</Pages>
  <Words>178177</Words>
  <Characters>101562</Characters>
  <Application>Microsoft Office Word</Application>
  <DocSecurity>0</DocSecurity>
  <Lines>846</Lines>
  <Paragraphs>5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18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cp:lastModifiedBy>
  <cp:revision>4</cp:revision>
  <cp:lastPrinted>2021-12-16T20:35:00Z</cp:lastPrinted>
  <dcterms:created xsi:type="dcterms:W3CDTF">2024-11-13T14:31:00Z</dcterms:created>
  <dcterms:modified xsi:type="dcterms:W3CDTF">2025-03-2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